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8FBADB" w14:textId="77777777" w:rsidR="00B63FA0" w:rsidRPr="00777091" w:rsidRDefault="00B63FA0" w:rsidP="00B63FA0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4F76D2D7" w14:textId="77777777" w:rsidR="003221C7" w:rsidRDefault="003221C7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03005B00" w14:textId="14B3C41A" w:rsidR="00B63FA0" w:rsidRPr="00777091" w:rsidRDefault="00B63FA0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А</w:t>
      </w:r>
    </w:p>
    <w:p w14:paraId="3FAFB0CB" w14:textId="77777777" w:rsidR="00B63FA0" w:rsidRPr="00777091" w:rsidRDefault="00B63FA0" w:rsidP="00B63FA0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21E3284" w14:textId="77777777" w:rsidR="00B63FA0" w:rsidRPr="00777091" w:rsidRDefault="00B63FA0" w:rsidP="00B63FA0"/>
    <w:p w14:paraId="6B84C978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Pr="00777091">
        <w:tab/>
      </w:r>
    </w:p>
    <w:p w14:paraId="6031E06D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B63FA0" w:rsidRPr="00174995" w14:paraId="3ADFA9C9" w14:textId="77777777" w:rsidTr="2CBA9B4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82DCEC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698D8F85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AB64ADD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3FE0CA6E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7B4DD3A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FA91CC0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153D5B96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</w:t>
            </w:r>
            <w:r w:rsidR="71A288D2"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о</w:t>
            </w: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CF69811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0B349E05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B63FA0" w:rsidRPr="00174995" w14:paraId="145FCBE9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9ED11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C992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F371C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A059EB" w:rsidRPr="00174995" w14:paraId="0819AFB2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55B913" w14:textId="15771421" w:rsidR="00A059EB" w:rsidRPr="00267DE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5AA02B8" w14:textId="04CF18DC" w:rsidR="00A059EB" w:rsidRPr="00493A6C" w:rsidRDefault="00267DE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катастарске парцеле и </w:t>
            </w:r>
            <w:r w:rsidR="00E90E1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катастарск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општин</w:t>
            </w:r>
            <w:r w:rsidR="00493A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70724" w14:textId="77777777" w:rsidR="00A059EB" w:rsidRPr="00174995" w:rsidRDefault="00A059EB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19E09F38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1E7878" w14:textId="3F3FAC4A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E0070BB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1F1874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903EEE3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48DFB0" w14:textId="013DD252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BA53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2448A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2C5F351E" w14:textId="77777777" w:rsidTr="00FD6FF6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F02120" w14:textId="73C5B374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33BE5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19D0D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B694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619B349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858235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E121F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DFE99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184A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4B5567F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2FFC418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912BEFD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35A3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BE8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7BC414BC" w14:textId="77777777" w:rsidR="00B63FA0" w:rsidRPr="00777091" w:rsidRDefault="00B63FA0" w:rsidP="00B63FA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B1E647C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747E882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626DDFF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AF780A3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656117E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B5A6590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7EB24E0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0991E04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4F53233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38E45190" w:rsidR="00675765" w:rsidRDefault="3217F10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741C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/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6A4245F7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7C116041" w14:textId="77777777" w:rsidR="000C0376" w:rsidRDefault="4D6D10D4" w:rsidP="0092206D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аксимално 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7F1543BC" w:rsidRPr="2CBA9B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.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</w:p>
    <w:p w14:paraId="04E74959" w14:textId="41A68829" w:rsidR="002F7814" w:rsidRDefault="48AC7A21" w:rsidP="0092206D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мена постојеће или уградња нове цевне мреже, грејних тела и пратећег прибора и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рада техничке документације </w:t>
      </w: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не убрајају у појединачне мере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 нису предвиђене за самосталну примену.</w:t>
      </w:r>
      <w:bookmarkEnd w:id="0"/>
    </w:p>
    <w:p w14:paraId="4A2724AC" w14:textId="75117D28" w:rsidR="006E0396" w:rsidRPr="0062156B" w:rsidRDefault="006E0396" w:rsidP="0092206D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аке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 највише </w:t>
      </w:r>
      <w:r w:rsidR="008232A3">
        <w:rPr>
          <w:rFonts w:ascii="Times New Roman" w:eastAsia="Times New Roman" w:hAnsi="Times New Roman" w:cs="Times New Roman"/>
          <w:sz w:val="24"/>
          <w:szCs w:val="24"/>
          <w:lang w:val="sr-Cyrl-CS"/>
        </w:rPr>
        <w:t>90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% од укупне вредности инвестиције. </w:t>
      </w:r>
    </w:p>
    <w:p w14:paraId="34A69240" w14:textId="7E7F8415" w:rsidR="00BE1979" w:rsidRPr="00BE1979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72421F02" w14:textId="7418234D" w:rsidR="009D475A" w:rsidRPr="00536FD8" w:rsidRDefault="009D475A" w:rsidP="000C0376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ој кући има право да се пријави  за максимално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ч. 1) до 6). Уз једну од мера под тач. 4) или 5) или 6) за коју се пријави, крајњи корисник има право да се пријави додатно и за меру 7).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 до 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у 8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23E592C9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9D18B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D18BE"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884" w:type="dxa"/>
        <w:tblLook w:val="04A0" w:firstRow="1" w:lastRow="0" w:firstColumn="1" w:lastColumn="0" w:noHBand="0" w:noVBand="1"/>
      </w:tblPr>
      <w:tblGrid>
        <w:gridCol w:w="818"/>
        <w:gridCol w:w="10066"/>
      </w:tblGrid>
      <w:tr w:rsidR="00675765" w:rsidRPr="00A30EB8" w14:paraId="1DA4C3D6" w14:textId="77777777" w:rsidTr="000C0376">
        <w:trPr>
          <w:trHeight w:val="610"/>
        </w:trPr>
        <w:tc>
          <w:tcPr>
            <w:tcW w:w="818" w:type="dxa"/>
            <w:shd w:val="clear" w:color="auto" w:fill="E7E6E6" w:themeFill="background2"/>
            <w:vAlign w:val="center"/>
          </w:tcPr>
          <w:p w14:paraId="755968C9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6" w:type="dxa"/>
          </w:tcPr>
          <w:p w14:paraId="0215E953" w14:textId="023F2857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675765" w:rsidRPr="00A30EB8" w14:paraId="40345A11" w14:textId="77777777" w:rsidTr="000C0376">
        <w:trPr>
          <w:trHeight w:val="932"/>
        </w:trPr>
        <w:tc>
          <w:tcPr>
            <w:tcW w:w="818" w:type="dxa"/>
            <w:shd w:val="clear" w:color="auto" w:fill="E7E6E6" w:themeFill="background2"/>
            <w:vAlign w:val="center"/>
          </w:tcPr>
          <w:p w14:paraId="54F9A27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6" w:type="dxa"/>
          </w:tcPr>
          <w:p w14:paraId="07D98E4A" w14:textId="4BFB521E" w:rsidR="00675765" w:rsidRPr="00A30EB8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675765" w:rsidRPr="00A30EB8" w14:paraId="2944AC5E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337005F5" w14:textId="42712445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6" w:type="dxa"/>
          </w:tcPr>
          <w:p w14:paraId="6BA1624A" w14:textId="67A55B57" w:rsidR="00675765" w:rsidRPr="00A30EB8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675765" w:rsidRPr="00A30EB8" w14:paraId="7C382441" w14:textId="77777777" w:rsidTr="000C0376">
        <w:trPr>
          <w:trHeight w:val="627"/>
        </w:trPr>
        <w:tc>
          <w:tcPr>
            <w:tcW w:w="818" w:type="dxa"/>
            <w:shd w:val="clear" w:color="auto" w:fill="E7E6E6" w:themeFill="background2"/>
            <w:vAlign w:val="center"/>
          </w:tcPr>
          <w:p w14:paraId="4A9552D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6" w:type="dxa"/>
          </w:tcPr>
          <w:p w14:paraId="5D96C609" w14:textId="2626867C" w:rsidR="00675765" w:rsidRPr="00A30EB8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</w:p>
        </w:tc>
      </w:tr>
      <w:tr w:rsidR="00C86291" w:rsidRPr="00A30EB8" w14:paraId="41BCE9AA" w14:textId="77777777" w:rsidTr="000C0376">
        <w:trPr>
          <w:trHeight w:val="610"/>
        </w:trPr>
        <w:tc>
          <w:tcPr>
            <w:tcW w:w="818" w:type="dxa"/>
            <w:shd w:val="clear" w:color="auto" w:fill="E7E6E6" w:themeFill="background2"/>
            <w:vAlign w:val="center"/>
          </w:tcPr>
          <w:p w14:paraId="10D3BB6A" w14:textId="77777777" w:rsidR="00C86291" w:rsidRPr="00A30EB8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10066" w:type="dxa"/>
          </w:tcPr>
          <w:p w14:paraId="25C99745" w14:textId="7ACCAD2C" w:rsidR="00C86291" w:rsidRPr="00A30EB8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95725F" w:rsidRPr="00A30EB8" w14:paraId="6368EA2F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0B37F03E" w14:textId="115DBF0D" w:rsidR="0095725F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10066" w:type="dxa"/>
          </w:tcPr>
          <w:p w14:paraId="7C083F14" w14:textId="191C75FC" w:rsidR="0095725F" w:rsidRPr="00A30EB8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75765" w:rsidRPr="00A30EB8" w14:paraId="1D288A78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075CF00F" w14:textId="3BAC7BEC" w:rsidR="00675765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0066" w:type="dxa"/>
          </w:tcPr>
          <w:p w14:paraId="13722600" w14:textId="73E707E8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3F091D" w:rsidRPr="00A30EB8" w14:paraId="0203F37A" w14:textId="77777777" w:rsidTr="000C0376">
        <w:trPr>
          <w:trHeight w:val="322"/>
        </w:trPr>
        <w:tc>
          <w:tcPr>
            <w:tcW w:w="818" w:type="dxa"/>
            <w:shd w:val="clear" w:color="auto" w:fill="E7E6E6" w:themeFill="background2"/>
            <w:vAlign w:val="center"/>
          </w:tcPr>
          <w:p w14:paraId="57783240" w14:textId="3C889A96" w:rsidR="003F091D" w:rsidRPr="00A30EB8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8</w:t>
            </w:r>
            <w:r w:rsidRPr="00A30EB8">
              <w:rPr>
                <w:rFonts w:ascii="Times New Roman" w:hAnsi="Times New Roman" w:cs="Times New Roman"/>
                <w:b/>
                <w:bCs/>
                <w:lang w:val="sr-Latn-CS"/>
              </w:rPr>
              <w:t>)*</w:t>
            </w:r>
            <w:r w:rsidRPr="00A30EB8">
              <w:rPr>
                <w:rFonts w:ascii="Times New Roman" w:hAnsi="Times New Roman" w:cs="Times New Roman"/>
                <w:b/>
                <w:bCs/>
                <w:lang w:val="sr-Cyrl-CS"/>
              </w:rPr>
              <w:t>*</w:t>
            </w:r>
          </w:p>
        </w:tc>
        <w:tc>
          <w:tcPr>
            <w:tcW w:w="10066" w:type="dxa"/>
            <w:vAlign w:val="center"/>
          </w:tcPr>
          <w:p w14:paraId="392CAD5F" w14:textId="3365E948" w:rsidR="003F091D" w:rsidRPr="00A30EB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A30EB8" w14:paraId="5FCCCB22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403409F5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276EC6C9" w14:textId="74F62119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30EB8" w14:paraId="334849C6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4DB12A0A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20A69FAC" w14:textId="15AE5F1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A30EB8" w14:paraId="4A1336AE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2604E9A2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2583BDC0" w14:textId="6DDAA08E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A30EB8" w14:paraId="34C36A14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327E41C9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30AE9629" w14:textId="1380BE4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A30EB8" w14:paraId="0EC01BC3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7E2B4D4C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5E416B59" w14:textId="0028CA34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A30EB8" w14:paraId="63AEADB1" w14:textId="77777777" w:rsidTr="000C0376">
        <w:trPr>
          <w:trHeight w:val="305"/>
        </w:trPr>
        <w:tc>
          <w:tcPr>
            <w:tcW w:w="818" w:type="dxa"/>
            <w:shd w:val="clear" w:color="auto" w:fill="E7E6E6" w:themeFill="background2"/>
            <w:vAlign w:val="center"/>
          </w:tcPr>
          <w:p w14:paraId="664B9B7B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0066" w:type="dxa"/>
            <w:vAlign w:val="center"/>
          </w:tcPr>
          <w:p w14:paraId="7D98A2E9" w14:textId="6C55AB41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34908130" w14:textId="39DB1F60" w:rsidR="00C86291" w:rsidRPr="0092206D" w:rsidRDefault="14288B87" w:rsidP="000C0376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73DF4D19" w:rsidRPr="0092206D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) се може конкурисати и</w:t>
      </w:r>
      <w:r w:rsidR="6E94DAB0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скључиво</w:t>
      </w:r>
      <w:r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6E94DAB0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. Мера ће се суфинансирати са уделом до </w:t>
      </w:r>
      <w:r w:rsidR="00F458B5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6E94DAB0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010C2040" w:rsidR="00C51A4F" w:rsidRPr="0092206D" w:rsidRDefault="14288B87" w:rsidP="000C0376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6A4245F7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6A4245F7" w:rsidRPr="0092206D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6A4245F7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3E876A9A" w:rsidRPr="0092206D">
        <w:rPr>
          <w:rFonts w:ascii="Times New Roman" w:eastAsia="Times New Roman" w:hAnsi="Times New Roman" w:cs="Times New Roman"/>
          <w:sz w:val="20"/>
          <w:szCs w:val="20"/>
          <w:lang w:val="sr-Cyrl-CS"/>
        </w:rPr>
        <w:t>8</w:t>
      </w:r>
      <w:r w:rsidR="6A4245F7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6A4245F7" w:rsidRPr="0092206D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6E94DAB0" w:rsidRPr="0092206D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</w:t>
      </w:r>
      <w:r w:rsidR="4CA6C3DC" w:rsidRPr="0092206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="4CA6C3DC" w:rsidRPr="0092206D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gramEnd"/>
      <w:r w:rsidR="4CA6C3DC" w:rsidRPr="0092206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6E94DAB0" w:rsidRPr="0092206D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 w:rsidRPr="0092206D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="009B56BE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009B56BE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166F11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. Мера израде техничке документације може се састојати из више наведених делова а)-</w:t>
      </w:r>
      <w:r w:rsidR="005A054F" w:rsidRPr="0092206D">
        <w:rPr>
          <w:rFonts w:ascii="Times New Roman" w:eastAsia="Times New Roman" w:hAnsi="Times New Roman" w:cs="Times New Roman"/>
          <w:sz w:val="20"/>
          <w:szCs w:val="20"/>
          <w:lang w:val="sr-Cyrl-CS"/>
        </w:rPr>
        <w:t>ђ</w:t>
      </w:r>
      <w:r w:rsidR="00166F11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0479FB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9B56BE" w:rsidRPr="0092206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C85300F" w14:textId="77777777" w:rsidR="00FD43D3" w:rsidRPr="0092206D" w:rsidRDefault="00FD43D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52E6A39" w14:textId="60ADCDBE" w:rsidR="00BE1979" w:rsidRPr="00BE1979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4C115677" w14:textId="526C1732" w:rsidR="004E6B31" w:rsidRPr="0062156B" w:rsidRDefault="004E6B31" w:rsidP="000C0376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A378D4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е пријави за максимално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тач. 1)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  <w:r w:rsidR="000479FB" w:rsidRPr="000479FB">
        <w:t xml:space="preserve"> 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 меру из тачке 4) се може конкурисати искључиво заједно са неком од појединачних мера под тачком 2) или 3).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 до 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="001B5928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5A054F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8805EE" w14:textId="5860DE53" w:rsidR="00FD43D3" w:rsidRDefault="00FD43D3" w:rsidP="00E64CBF">
      <w:pPr>
        <w:rPr>
          <w:rFonts w:ascii="Times New Roman" w:eastAsia="Times New Roman" w:hAnsi="Times New Roman" w:cs="Times New Roman"/>
          <w:sz w:val="20"/>
          <w:szCs w:val="20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869" w:type="dxa"/>
        <w:tblLook w:val="04A0" w:firstRow="1" w:lastRow="0" w:firstColumn="1" w:lastColumn="0" w:noHBand="0" w:noVBand="1"/>
      </w:tblPr>
      <w:tblGrid>
        <w:gridCol w:w="985"/>
        <w:gridCol w:w="9884"/>
      </w:tblGrid>
      <w:tr w:rsidR="00FD43D3" w:rsidRPr="00054D2F" w14:paraId="69A5D3AB" w14:textId="77777777" w:rsidTr="000C0376">
        <w:trPr>
          <w:trHeight w:val="682"/>
        </w:trPr>
        <w:tc>
          <w:tcPr>
            <w:tcW w:w="985" w:type="dxa"/>
            <w:shd w:val="clear" w:color="auto" w:fill="E7E6E6" w:themeFill="background2"/>
            <w:vAlign w:val="center"/>
          </w:tcPr>
          <w:p w14:paraId="082E3EBE" w14:textId="77777777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84" w:type="dxa"/>
          </w:tcPr>
          <w:p w14:paraId="7129BF89" w14:textId="2E557C6B" w:rsidR="00FD43D3" w:rsidRPr="00FD43D3" w:rsidRDefault="00FD43D3" w:rsidP="000C037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FD43D3" w:rsidRPr="0066540E" w14:paraId="32C02D34" w14:textId="77777777" w:rsidTr="000C0376">
        <w:trPr>
          <w:trHeight w:val="701"/>
        </w:trPr>
        <w:tc>
          <w:tcPr>
            <w:tcW w:w="985" w:type="dxa"/>
            <w:shd w:val="clear" w:color="auto" w:fill="E7E6E6" w:themeFill="background2"/>
            <w:vAlign w:val="center"/>
          </w:tcPr>
          <w:p w14:paraId="68D08806" w14:textId="5119572E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84" w:type="dxa"/>
          </w:tcPr>
          <w:p w14:paraId="22FF2F24" w14:textId="3AE51ABA" w:rsidR="00FD43D3" w:rsidRPr="00E35ADC" w:rsidRDefault="00FD43D3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FD43D3" w:rsidRPr="0066540E" w14:paraId="20892C83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7B5081BE" w14:textId="379C2F91" w:rsidR="00FD43D3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FD43D3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84" w:type="dxa"/>
          </w:tcPr>
          <w:p w14:paraId="5A8E4F68" w14:textId="58A99638" w:rsidR="00FD43D3" w:rsidRPr="0095725F" w:rsidRDefault="00FD43D3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FD43D3" w:rsidRPr="0066540E" w14:paraId="4C4D7B78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497D6E5D" w14:textId="22721F53" w:rsidR="00FD43D3" w:rsidRPr="0066540E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FD43D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884" w:type="dxa"/>
          </w:tcPr>
          <w:p w14:paraId="6BFFB847" w14:textId="545CE350" w:rsidR="00FD43D3" w:rsidRPr="002D1A13" w:rsidRDefault="00FD43D3" w:rsidP="000C037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66540E" w14:paraId="6CA6AE29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53869837" w14:textId="1F54595D" w:rsidR="003F091D" w:rsidRPr="000B3E1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lang w:val="sr-Cyrl-CS"/>
              </w:rPr>
              <w:t>5</w:t>
            </w:r>
            <w:r w:rsidRPr="22B33390">
              <w:rPr>
                <w:b/>
                <w:bCs/>
                <w:lang w:val="sr-Latn-CS"/>
              </w:rPr>
              <w:t>)*</w:t>
            </w:r>
            <w:r w:rsidRPr="22B33390">
              <w:rPr>
                <w:b/>
                <w:bCs/>
                <w:lang w:val="sr-Cyrl-CS"/>
              </w:rPr>
              <w:t>*</w:t>
            </w:r>
          </w:p>
        </w:tc>
        <w:tc>
          <w:tcPr>
            <w:tcW w:w="9884" w:type="dxa"/>
            <w:vAlign w:val="center"/>
          </w:tcPr>
          <w:p w14:paraId="6D8A45DA" w14:textId="319D3596" w:rsidR="003F091D" w:rsidRPr="00186AF8" w:rsidRDefault="003F091D" w:rsidP="000C037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66540E" w14:paraId="7E1BFEF2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55B1300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098CEAE5" w14:textId="5974F8C5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66540E" w14:paraId="5AA5FA2F" w14:textId="77777777" w:rsidTr="000C0376">
        <w:trPr>
          <w:trHeight w:val="322"/>
        </w:trPr>
        <w:tc>
          <w:tcPr>
            <w:tcW w:w="985" w:type="dxa"/>
            <w:shd w:val="clear" w:color="auto" w:fill="E7E6E6" w:themeFill="background2"/>
            <w:vAlign w:val="center"/>
          </w:tcPr>
          <w:p w14:paraId="52545056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079AD9E6" w14:textId="67E4F046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66540E" w14:paraId="49E4FCFB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2BDBEE73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2F5779B6" w14:textId="13381F0D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66540E" w14:paraId="4CDE42F3" w14:textId="77777777" w:rsidTr="000C0376">
        <w:trPr>
          <w:trHeight w:val="322"/>
        </w:trPr>
        <w:tc>
          <w:tcPr>
            <w:tcW w:w="985" w:type="dxa"/>
            <w:shd w:val="clear" w:color="auto" w:fill="E7E6E6" w:themeFill="background2"/>
            <w:vAlign w:val="center"/>
          </w:tcPr>
          <w:p w14:paraId="67DEA782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63CD0FA6" w14:textId="41D8E864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66540E" w14:paraId="794957D8" w14:textId="77777777" w:rsidTr="000C0376">
        <w:trPr>
          <w:trHeight w:val="341"/>
        </w:trPr>
        <w:tc>
          <w:tcPr>
            <w:tcW w:w="985" w:type="dxa"/>
            <w:shd w:val="clear" w:color="auto" w:fill="E7E6E6" w:themeFill="background2"/>
            <w:vAlign w:val="center"/>
          </w:tcPr>
          <w:p w14:paraId="7DD5DD5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1099D9E8" w14:textId="0439ACEB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66540E" w14:paraId="1CF0C0B9" w14:textId="77777777" w:rsidTr="000C0376">
        <w:trPr>
          <w:trHeight w:val="322"/>
        </w:trPr>
        <w:tc>
          <w:tcPr>
            <w:tcW w:w="985" w:type="dxa"/>
            <w:shd w:val="clear" w:color="auto" w:fill="E7E6E6" w:themeFill="background2"/>
            <w:vAlign w:val="center"/>
          </w:tcPr>
          <w:p w14:paraId="7DD75D9F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9884" w:type="dxa"/>
            <w:vAlign w:val="center"/>
          </w:tcPr>
          <w:p w14:paraId="4A2F8AE8" w14:textId="518FA4C3" w:rsidR="005A054F" w:rsidRPr="00993B5A" w:rsidRDefault="005A054F" w:rsidP="000C037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42B741D7" w14:textId="314CF05C" w:rsidR="00DB5D92" w:rsidRPr="0066540E" w:rsidRDefault="00DB5D92" w:rsidP="000C0376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4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искључиво заједно са неком од појединачних мера под тачком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или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0B65B2FF" w14:textId="60D7A213" w:rsidR="00DB5D92" w:rsidRDefault="00DB5D92" w:rsidP="000C0376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 </w:t>
      </w:r>
      <w:proofErr w:type="gramStart"/>
      <w:r w:rsidRPr="72198279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gram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>).</w:t>
      </w:r>
      <w:r w:rsidRPr="72198279">
        <w:rPr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99503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6493764C" w14:textId="77777777" w:rsidR="00FD43D3" w:rsidRDefault="00FD43D3" w:rsidP="000E64D4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85DCFBC" w14:textId="565E6876" w:rsidR="000E64D4" w:rsidRPr="00777091" w:rsidRDefault="000E64D4" w:rsidP="000E64D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ТРЕНУТНО СТАЊЕ ВАШЕ </w:t>
      </w:r>
      <w:r w:rsidR="008E51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4335" w:type="pct"/>
        <w:tblLook w:val="04A0" w:firstRow="1" w:lastRow="0" w:firstColumn="1" w:lastColumn="0" w:noHBand="0" w:noVBand="1"/>
      </w:tblPr>
      <w:tblGrid>
        <w:gridCol w:w="4855"/>
        <w:gridCol w:w="4500"/>
      </w:tblGrid>
      <w:tr w:rsidR="000E64D4" w:rsidRPr="00777091" w14:paraId="79CF8B89" w14:textId="77777777" w:rsidTr="000C0376">
        <w:tc>
          <w:tcPr>
            <w:tcW w:w="2595" w:type="pct"/>
          </w:tcPr>
          <w:p w14:paraId="01F74042" w14:textId="09BE756C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D70BE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бјекта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405" w:type="pct"/>
          </w:tcPr>
          <w:p w14:paraId="0568D91B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25D8BF9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  <w:tr w:rsidR="000E64D4" w:rsidRPr="00777091" w14:paraId="6EC5C04D" w14:textId="77777777" w:rsidTr="000C0376">
        <w:tc>
          <w:tcPr>
            <w:tcW w:w="2595" w:type="pct"/>
          </w:tcPr>
          <w:p w14:paraId="2A2911A7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405" w:type="pct"/>
          </w:tcPr>
          <w:p w14:paraId="0496EDBE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D2B3CBC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</w:tbl>
    <w:p w14:paraId="336F392B" w14:textId="77777777" w:rsidR="000E64D4" w:rsidRPr="00777091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1C1E06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4CF0EF60" w14:textId="77777777" w:rsidR="000E64D4" w:rsidRPr="00777091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777091" w14:paraId="1888FFAD" w14:textId="77777777" w:rsidTr="001A73A5">
        <w:trPr>
          <w:trHeight w:val="338"/>
        </w:trPr>
        <w:tc>
          <w:tcPr>
            <w:tcW w:w="9356" w:type="dxa"/>
          </w:tcPr>
          <w:p w14:paraId="1BB8B874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0E64D4" w:rsidRPr="00777091" w14:paraId="5FF07394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AC558E7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0E64D4" w:rsidRPr="00777091" w14:paraId="4FE39E9E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268ED08E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е изолације</w:t>
            </w:r>
          </w:p>
        </w:tc>
      </w:tr>
      <w:tr w:rsidR="000E64D4" w:rsidRPr="00777091" w14:paraId="0BE181E7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6A48F4BA" w14:textId="77777777" w:rsidR="000E64D4" w:rsidRPr="00777091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Pr="00777091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45A966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777091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грејања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E7FD2A6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0E64D4" w:rsidRPr="00777091" w14:paraId="2F923392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0E64D4" w:rsidRPr="00777091" w14:paraId="75044478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0E64D4" w:rsidRPr="00777091" w14:paraId="4DA70009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0E64D4" w:rsidRPr="00777091" w14:paraId="4F6319E7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0E64D4" w:rsidRPr="00777091" w14:paraId="2BDA25B6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0E64D4" w:rsidRPr="00777091" w14:paraId="1A9A1A4B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AE581E5" w14:textId="77777777" w:rsidR="000E64D4" w:rsidRPr="00777091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01B512AD" w14:textId="77777777" w:rsidR="000E64D4" w:rsidRPr="00777091" w:rsidRDefault="000E64D4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4EF5F81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E2FA172" w14:textId="77777777" w:rsidR="000E64D4" w:rsidRPr="00777091" w:rsidRDefault="000E64D4" w:rsidP="000E64D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0E64D4" w:rsidRPr="00777091" w14:paraId="4F1534ED" w14:textId="77777777" w:rsidTr="00E63938">
        <w:tc>
          <w:tcPr>
            <w:tcW w:w="9323" w:type="dxa"/>
          </w:tcPr>
          <w:p w14:paraId="54515420" w14:textId="77777777" w:rsidR="000E64D4" w:rsidRPr="00777091" w:rsidRDefault="000E64D4" w:rsidP="00FD6FF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 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 за примену мере из тачке 1) која се односи на замену столарије (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7ED3F94" w14:textId="77777777" w:rsidTr="00E63938">
        <w:trPr>
          <w:trHeight w:val="346"/>
        </w:trPr>
        <w:tc>
          <w:tcPr>
            <w:tcW w:w="9323" w:type="dxa"/>
          </w:tcPr>
          <w:p w14:paraId="7B9C581D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0E64D4" w:rsidRPr="00777091" w14:paraId="3CD0810C" w14:textId="77777777" w:rsidTr="00E63938">
        <w:trPr>
          <w:trHeight w:val="343"/>
        </w:trPr>
        <w:tc>
          <w:tcPr>
            <w:tcW w:w="9323" w:type="dxa"/>
          </w:tcPr>
          <w:p w14:paraId="23ACF219" w14:textId="77777777" w:rsidR="000E64D4" w:rsidRPr="00777091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25F38CA4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B673CE8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2985525" w14:textId="58B2B5F5" w:rsidR="000E64D4" w:rsidRPr="00777091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________202</w:t>
      </w:r>
      <w:r w:rsidR="000C0376">
        <w:rPr>
          <w:rFonts w:ascii="Times New Roman" w:hAnsi="Times New Roman" w:cs="Times New Roman"/>
          <w:sz w:val="24"/>
          <w:szCs w:val="24"/>
          <w:lang w:val="sr-Latn-CS"/>
        </w:rPr>
        <w:t>5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79071D24" w14:textId="4F9947D5" w:rsidR="000E64D4" w:rsidRPr="00777091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743FE35F">
        <w:rPr>
          <w:rFonts w:ascii="Times New Roman" w:hAnsi="Times New Roman" w:cs="Times New Roman"/>
          <w:sz w:val="24"/>
          <w:szCs w:val="24"/>
        </w:rPr>
        <w:t xml:space="preserve">Потпис подносиоца </w:t>
      </w:r>
      <w:r w:rsidR="4D8C72F7" w:rsidRPr="743FE35F">
        <w:rPr>
          <w:rFonts w:ascii="Times New Roman" w:hAnsi="Times New Roman" w:cs="Times New Roman"/>
          <w:sz w:val="24"/>
          <w:szCs w:val="24"/>
        </w:rPr>
        <w:t>пријаве</w:t>
      </w:r>
    </w:p>
    <w:p w14:paraId="48495D3A" w14:textId="77777777" w:rsidR="000B133D" w:rsidRDefault="000E64D4" w:rsidP="000E64D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20F5F0D5" w14:textId="79C50022" w:rsidR="000E64D4" w:rsidRPr="00777091" w:rsidRDefault="0092206D" w:rsidP="0092206D">
      <w:pPr>
        <w:shd w:val="clear" w:color="auto" w:fill="FFFFFF"/>
        <w:spacing w:after="0" w:line="276" w:lineRule="auto"/>
        <w:ind w:left="720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------</w:t>
      </w:r>
      <w:bookmarkStart w:id="1" w:name="_GoBack"/>
      <w:bookmarkEnd w:id="1"/>
      <w:r w:rsidR="000E64D4" w:rsidRPr="0077709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-----</w:t>
      </w:r>
      <w:r w:rsidR="000E64D4" w:rsidRPr="00777091">
        <w:rPr>
          <w:rFonts w:ascii="Times New Roman" w:hAnsi="Times New Roman" w:cs="Times New Roman"/>
          <w:sz w:val="24"/>
          <w:szCs w:val="24"/>
        </w:rPr>
        <w:t>--------------------------</w:t>
      </w:r>
      <w:r w:rsidR="000E64D4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0E64D4">
      <w:pP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D9C8C" w14:textId="77777777" w:rsidR="001811B7" w:rsidRDefault="001811B7" w:rsidP="00CB7E8C">
      <w:pPr>
        <w:spacing w:after="0" w:line="240" w:lineRule="auto"/>
      </w:pPr>
      <w:r>
        <w:separator/>
      </w:r>
    </w:p>
  </w:endnote>
  <w:endnote w:type="continuationSeparator" w:id="0">
    <w:p w14:paraId="295524B3" w14:textId="77777777" w:rsidR="001811B7" w:rsidRDefault="001811B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2EB4E8" w14:textId="77777777" w:rsidR="001811B7" w:rsidRDefault="001811B7" w:rsidP="00CB7E8C">
      <w:pPr>
        <w:spacing w:after="0" w:line="240" w:lineRule="auto"/>
      </w:pPr>
      <w:r>
        <w:separator/>
      </w:r>
    </w:p>
  </w:footnote>
  <w:footnote w:type="continuationSeparator" w:id="0">
    <w:p w14:paraId="5CB99EE2" w14:textId="77777777" w:rsidR="001811B7" w:rsidRDefault="001811B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8"/>
  </w:num>
  <w:num w:numId="2">
    <w:abstractNumId w:val="26"/>
  </w:num>
  <w:num w:numId="3">
    <w:abstractNumId w:val="16"/>
  </w:num>
  <w:num w:numId="4">
    <w:abstractNumId w:val="27"/>
  </w:num>
  <w:num w:numId="5">
    <w:abstractNumId w:val="8"/>
  </w:num>
  <w:num w:numId="6">
    <w:abstractNumId w:val="14"/>
  </w:num>
  <w:num w:numId="7">
    <w:abstractNumId w:val="31"/>
  </w:num>
  <w:num w:numId="8">
    <w:abstractNumId w:val="12"/>
  </w:num>
  <w:num w:numId="9">
    <w:abstractNumId w:val="15"/>
  </w:num>
  <w:num w:numId="10">
    <w:abstractNumId w:val="33"/>
  </w:num>
  <w:num w:numId="11">
    <w:abstractNumId w:val="32"/>
  </w:num>
  <w:num w:numId="12">
    <w:abstractNumId w:val="7"/>
  </w:num>
  <w:num w:numId="13">
    <w:abstractNumId w:val="30"/>
  </w:num>
  <w:num w:numId="14">
    <w:abstractNumId w:val="23"/>
  </w:num>
  <w:num w:numId="15">
    <w:abstractNumId w:val="3"/>
  </w:num>
  <w:num w:numId="16">
    <w:abstractNumId w:val="9"/>
  </w:num>
  <w:num w:numId="17">
    <w:abstractNumId w:val="21"/>
  </w:num>
  <w:num w:numId="18">
    <w:abstractNumId w:val="29"/>
  </w:num>
  <w:num w:numId="19">
    <w:abstractNumId w:val="20"/>
  </w:num>
  <w:num w:numId="20">
    <w:abstractNumId w:val="0"/>
  </w:num>
  <w:num w:numId="21">
    <w:abstractNumId w:val="11"/>
  </w:num>
  <w:num w:numId="22">
    <w:abstractNumId w:val="4"/>
  </w:num>
  <w:num w:numId="23">
    <w:abstractNumId w:val="6"/>
  </w:num>
  <w:num w:numId="24">
    <w:abstractNumId w:val="25"/>
  </w:num>
  <w:num w:numId="25">
    <w:abstractNumId w:val="10"/>
  </w:num>
  <w:num w:numId="26">
    <w:abstractNumId w:val="19"/>
  </w:num>
  <w:num w:numId="27">
    <w:abstractNumId w:val="22"/>
  </w:num>
  <w:num w:numId="28">
    <w:abstractNumId w:val="1"/>
  </w:num>
  <w:num w:numId="29">
    <w:abstractNumId w:val="13"/>
  </w:num>
  <w:num w:numId="30">
    <w:abstractNumId w:val="28"/>
  </w:num>
  <w:num w:numId="31">
    <w:abstractNumId w:val="5"/>
  </w:num>
  <w:num w:numId="32">
    <w:abstractNumId w:val="17"/>
  </w:num>
  <w:num w:numId="33">
    <w:abstractNumId w:val="2"/>
  </w:num>
  <w:num w:numId="34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C0376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20470D"/>
    <w:rsid w:val="00213A2F"/>
    <w:rsid w:val="00215AAC"/>
    <w:rsid w:val="00224C4F"/>
    <w:rsid w:val="00266B51"/>
    <w:rsid w:val="00267DE9"/>
    <w:rsid w:val="002B0706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206D"/>
    <w:rsid w:val="009242B9"/>
    <w:rsid w:val="009453DF"/>
    <w:rsid w:val="009471F0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40E3"/>
    <w:rsid w:val="00DA53D4"/>
    <w:rsid w:val="00DA7892"/>
    <w:rsid w:val="00DB5D92"/>
    <w:rsid w:val="00DB67CD"/>
    <w:rsid w:val="00DE4C76"/>
    <w:rsid w:val="00DF060B"/>
    <w:rsid w:val="00DF24FD"/>
    <w:rsid w:val="00DF753A"/>
    <w:rsid w:val="00E03A29"/>
    <w:rsid w:val="00E125BD"/>
    <w:rsid w:val="00E22E7F"/>
    <w:rsid w:val="00E260B3"/>
    <w:rsid w:val="00E3226C"/>
    <w:rsid w:val="00E326ED"/>
    <w:rsid w:val="00E35ADC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75AD"/>
    <w:rsid w:val="00F927AD"/>
    <w:rsid w:val="00F971CF"/>
    <w:rsid w:val="00FA01F1"/>
    <w:rsid w:val="00FA0DD0"/>
    <w:rsid w:val="00FA3610"/>
    <w:rsid w:val="00FD4266"/>
    <w:rsid w:val="00FD43D3"/>
    <w:rsid w:val="00FD57F4"/>
    <w:rsid w:val="00FE23DF"/>
    <w:rsid w:val="00FE2666"/>
    <w:rsid w:val="00FE5787"/>
    <w:rsid w:val="044ECB22"/>
    <w:rsid w:val="04E2480E"/>
    <w:rsid w:val="0501E413"/>
    <w:rsid w:val="06235F0D"/>
    <w:rsid w:val="073C96A3"/>
    <w:rsid w:val="0ACAFD43"/>
    <w:rsid w:val="0C797834"/>
    <w:rsid w:val="0DB90C95"/>
    <w:rsid w:val="0E154895"/>
    <w:rsid w:val="0E29E803"/>
    <w:rsid w:val="0F81C443"/>
    <w:rsid w:val="1000D9C9"/>
    <w:rsid w:val="106A915A"/>
    <w:rsid w:val="11126C08"/>
    <w:rsid w:val="11A34D2C"/>
    <w:rsid w:val="13682A5A"/>
    <w:rsid w:val="14288B87"/>
    <w:rsid w:val="156C8FA0"/>
    <w:rsid w:val="15CE6AE2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5382C98"/>
    <w:rsid w:val="253AC92B"/>
    <w:rsid w:val="254CA606"/>
    <w:rsid w:val="266BCDF3"/>
    <w:rsid w:val="2825A231"/>
    <w:rsid w:val="297E9F41"/>
    <w:rsid w:val="29A48001"/>
    <w:rsid w:val="2CBA9B4A"/>
    <w:rsid w:val="2E35F0A5"/>
    <w:rsid w:val="2E838204"/>
    <w:rsid w:val="30910017"/>
    <w:rsid w:val="30A04AD0"/>
    <w:rsid w:val="30C8A840"/>
    <w:rsid w:val="31F31B6A"/>
    <w:rsid w:val="32113803"/>
    <w:rsid w:val="3217F108"/>
    <w:rsid w:val="32CE6893"/>
    <w:rsid w:val="3303A26D"/>
    <w:rsid w:val="336029F1"/>
    <w:rsid w:val="359F0F92"/>
    <w:rsid w:val="35CA3D0F"/>
    <w:rsid w:val="363FC7ED"/>
    <w:rsid w:val="378FB224"/>
    <w:rsid w:val="3A5C798A"/>
    <w:rsid w:val="3A8CB548"/>
    <w:rsid w:val="3D423EBF"/>
    <w:rsid w:val="3D9E6BAE"/>
    <w:rsid w:val="3DBE855D"/>
    <w:rsid w:val="3DDA1451"/>
    <w:rsid w:val="3DE4F634"/>
    <w:rsid w:val="3E876A9A"/>
    <w:rsid w:val="41036E99"/>
    <w:rsid w:val="43334EED"/>
    <w:rsid w:val="44678A02"/>
    <w:rsid w:val="44EB0A4F"/>
    <w:rsid w:val="469A3401"/>
    <w:rsid w:val="486BB5B3"/>
    <w:rsid w:val="48AC7A21"/>
    <w:rsid w:val="49148537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A39C9B"/>
    <w:rsid w:val="4F32A4F0"/>
    <w:rsid w:val="4F6CE281"/>
    <w:rsid w:val="51070B9D"/>
    <w:rsid w:val="520D5556"/>
    <w:rsid w:val="526CE519"/>
    <w:rsid w:val="53DC08CA"/>
    <w:rsid w:val="546213ED"/>
    <w:rsid w:val="54CA97C1"/>
    <w:rsid w:val="5C4B0A33"/>
    <w:rsid w:val="5E71685D"/>
    <w:rsid w:val="5FAAFBBB"/>
    <w:rsid w:val="6359650A"/>
    <w:rsid w:val="63DBFC97"/>
    <w:rsid w:val="69223828"/>
    <w:rsid w:val="69CC5646"/>
    <w:rsid w:val="6A4245F7"/>
    <w:rsid w:val="6AC602CF"/>
    <w:rsid w:val="6B090215"/>
    <w:rsid w:val="6CB67580"/>
    <w:rsid w:val="6D38D0FB"/>
    <w:rsid w:val="6D3C2E35"/>
    <w:rsid w:val="6E94DAB0"/>
    <w:rsid w:val="6FBDF16D"/>
    <w:rsid w:val="6FD029E6"/>
    <w:rsid w:val="708C91B2"/>
    <w:rsid w:val="716D853C"/>
    <w:rsid w:val="71A288D2"/>
    <w:rsid w:val="72198279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5113f44e0e375432fa64db1d1865188e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5358cd3c47b69b1397c24db42d8aa629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FEA96-77CB-4260-8E6D-D17C28644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24648C-AFB6-4EA6-B056-1BB6FBCEAF70}">
  <ds:schemaRefs>
    <ds:schemaRef ds:uri="http://www.w3.org/XML/1998/namespace"/>
    <ds:schemaRef ds:uri="http://schemas.microsoft.com/office/2006/metadata/properties"/>
    <ds:schemaRef ds:uri="a532c56b-12e3-4251-b134-576f8805aaf1"/>
    <ds:schemaRef ds:uri="e44e14a5-88d0-4815-b116-782feb2ef42c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F7E8FD-E72F-4746-B7CE-599BC42B1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 Kukobat</cp:lastModifiedBy>
  <cp:revision>13</cp:revision>
  <cp:lastPrinted>2025-03-14T08:25:00Z</cp:lastPrinted>
  <dcterms:created xsi:type="dcterms:W3CDTF">2024-06-20T08:14:00Z</dcterms:created>
  <dcterms:modified xsi:type="dcterms:W3CDTF">2025-03-1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